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1446A97" w:rsidP="39AEEC2E" w:rsidRDefault="01446A97" w14:paraId="7F3534D1" w14:textId="40439C27">
      <w:pPr>
        <w:jc w:val="center"/>
        <w:rPr>
          <w:rFonts w:ascii="Open Sans" w:hAnsi="Open Sans" w:eastAsia="Open Sans" w:cs="Open Sans"/>
          <w:b w:val="1"/>
          <w:bCs w:val="1"/>
          <w:color w:val="000000" w:themeColor="text1"/>
          <w:sz w:val="24"/>
          <w:szCs w:val="24"/>
        </w:rPr>
      </w:pPr>
      <w:r w:rsidRPr="39AEEC2E" w:rsidR="2B2CAE3D">
        <w:rPr>
          <w:rFonts w:ascii="Open Sans" w:hAnsi="Open Sans" w:eastAsia="Open Sans" w:cs="Open Sans"/>
          <w:b w:val="1"/>
          <w:bCs w:val="1"/>
          <w:color w:val="000000" w:themeColor="text1" w:themeTint="FF" w:themeShade="FF"/>
          <w:sz w:val="24"/>
          <w:szCs w:val="24"/>
        </w:rPr>
        <w:t>Program of Study: Clinical/</w:t>
      </w:r>
      <w:r w:rsidRPr="39AEEC2E" w:rsidR="00FA37F3">
        <w:rPr>
          <w:rFonts w:ascii="Open Sans" w:hAnsi="Open Sans" w:eastAsia="Open Sans" w:cs="Open Sans"/>
          <w:b w:val="1"/>
          <w:bCs w:val="1"/>
          <w:color w:val="000000" w:themeColor="text1" w:themeTint="FF" w:themeShade="FF"/>
          <w:sz w:val="24"/>
          <w:szCs w:val="24"/>
        </w:rPr>
        <w:t>Traditional</w:t>
      </w:r>
      <w:r w:rsidRPr="39AEEC2E" w:rsidR="3DB096EE">
        <w:rPr>
          <w:rFonts w:ascii="Open Sans" w:hAnsi="Open Sans" w:eastAsia="Open Sans" w:cs="Open Sans"/>
          <w:b w:val="1"/>
          <w:bCs w:val="1"/>
          <w:color w:val="000000" w:themeColor="text1" w:themeTint="FF" w:themeShade="FF"/>
          <w:sz w:val="24"/>
          <w:szCs w:val="24"/>
        </w:rPr>
        <w:t xml:space="preserve"> - Panama City</w:t>
      </w:r>
    </w:p>
    <w:tbl>
      <w:tblPr>
        <w:tblStyle w:val="TableGrid"/>
        <w:tblW w:w="10732" w:type="dxa"/>
        <w:jc w:val="center"/>
        <w:tblLook w:val="04A0" w:firstRow="1" w:lastRow="0" w:firstColumn="1" w:lastColumn="0" w:noHBand="0" w:noVBand="1"/>
      </w:tblPr>
      <w:tblGrid>
        <w:gridCol w:w="7890"/>
        <w:gridCol w:w="1140"/>
        <w:gridCol w:w="1702"/>
      </w:tblGrid>
      <w:tr w:rsidRPr="00A00C2C" w:rsidR="00586EFB" w:rsidTr="5239CEA9" w14:paraId="26990542" w14:textId="77777777">
        <w:trPr>
          <w:trHeight w:val="503"/>
        </w:trPr>
        <w:tc>
          <w:tcPr>
            <w:tcW w:w="7890" w:type="dxa"/>
            <w:tcMar/>
            <w:vAlign w:val="center"/>
          </w:tcPr>
          <w:p w:rsidR="00C6262D" w:rsidP="39AEEC2E" w:rsidRDefault="41E8459B" w14:paraId="189D9946" w14:textId="6E3E840A">
            <w:pPr>
              <w:spacing w:line="276" w:lineRule="auto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39AEEC2E" w:rsidR="41E8459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Course Number </w:t>
            </w:r>
            <w:r w:rsidRPr="39AEEC2E" w:rsidR="685075F2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and</w:t>
            </w:r>
            <w:r w:rsidRPr="39AEEC2E" w:rsidR="41E8459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Name</w:t>
            </w:r>
          </w:p>
          <w:p w:rsidRPr="00C6262D" w:rsidR="00C6262D" w:rsidP="39AEEC2E" w:rsidRDefault="479A4B73" w14:paraId="2699053F" w14:textId="7025A2D6">
            <w:pPr>
              <w:pStyle w:val="ListParagraph"/>
              <w:spacing w:line="276" w:lineRule="auto"/>
              <w:ind w:left="274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479A4B73"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  <w:t>Scheduled semester offerings of courses subject to change without advance notice</w:t>
            </w:r>
          </w:p>
        </w:tc>
        <w:tc>
          <w:tcPr>
            <w:tcW w:w="1140" w:type="dxa"/>
            <w:tcMar/>
            <w:vAlign w:val="center"/>
          </w:tcPr>
          <w:p w:rsidRPr="00A00C2C" w:rsidR="00586EFB" w:rsidP="39AEEC2E" w:rsidRDefault="41E8459B" w14:paraId="26990540" w14:textId="77A20C5F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39AEEC2E" w:rsidR="41E8459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Credit H</w:t>
            </w:r>
            <w:r w:rsidRPr="39AEEC2E" w:rsidR="035B1C9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ours</w:t>
            </w:r>
          </w:p>
        </w:tc>
        <w:tc>
          <w:tcPr>
            <w:tcW w:w="1702" w:type="dxa"/>
            <w:tcMar/>
            <w:vAlign w:val="center"/>
          </w:tcPr>
          <w:p w:rsidRPr="00A00C2C" w:rsidR="00586EFB" w:rsidP="39AEEC2E" w:rsidRDefault="5BD27118" w14:paraId="26990541" w14:textId="214BE784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322D9631" w:rsidR="5BD27118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Semester</w:t>
            </w:r>
            <w:r w:rsidRPr="322D9631" w:rsidR="6DF4DD76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Year</w:t>
            </w:r>
          </w:p>
        </w:tc>
      </w:tr>
      <w:tr w:rsidRPr="00A00C2C" w:rsidR="00586EFB" w:rsidTr="5239CEA9" w14:paraId="26990547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586EFB" w:rsidP="39AEEC2E" w:rsidRDefault="00586EFB" w14:paraId="26990544" w14:textId="58195F2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41E8459B">
              <w:rPr>
                <w:rFonts w:ascii="Open Sans" w:hAnsi="Open Sans" w:eastAsia="Open Sans" w:cs="Open Sans"/>
                <w:sz w:val="24"/>
                <w:szCs w:val="24"/>
              </w:rPr>
              <w:t xml:space="preserve">+ SOW 5034: </w:t>
            </w:r>
            <w:r w:rsidRPr="39AEEC2E" w:rsidR="1E0B5919">
              <w:rPr>
                <w:rFonts w:ascii="Open Sans" w:hAnsi="Open Sans" w:eastAsia="Open Sans" w:cs="Open Sans"/>
                <w:sz w:val="24"/>
                <w:szCs w:val="24"/>
              </w:rPr>
              <w:t>The Social Work</w:t>
            </w:r>
            <w:r w:rsidRPr="39AEEC2E" w:rsidR="41E8459B">
              <w:rPr>
                <w:rFonts w:ascii="Open Sans" w:hAnsi="Open Sans" w:eastAsia="Open Sans" w:cs="Open Sans"/>
                <w:sz w:val="24"/>
                <w:szCs w:val="24"/>
              </w:rPr>
              <w:t xml:space="preserve"> Profession</w:t>
            </w:r>
            <w:r w:rsidRPr="39AEEC2E" w:rsidR="00061425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39AEEC2E" w:rsidR="00061425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(Online)</w:t>
            </w:r>
            <w:r w:rsidRPr="39AEEC2E" w:rsidR="6195F63E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1140" w:type="dxa"/>
            <w:tcMar/>
            <w:vAlign w:val="center"/>
          </w:tcPr>
          <w:p w:rsidRPr="00A00C2C" w:rsidR="00586EFB" w:rsidP="39AEEC2E" w:rsidRDefault="00586EFB" w14:paraId="26990545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41E8459B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Mar/>
            <w:vAlign w:val="center"/>
          </w:tcPr>
          <w:p w:rsidRPr="00A00C2C" w:rsidR="00586EFB" w:rsidP="39AEEC2E" w:rsidRDefault="00586EFB" w14:paraId="26990546" w14:textId="25A57D3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7928F504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A00C2C" w:rsidR="00736BA5" w:rsidTr="5239CEA9" w14:paraId="03AD1EA6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1036B833" w14:paraId="143FD5C4" w14:textId="1FFB8A1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1036B833">
              <w:rPr>
                <w:rFonts w:ascii="Open Sans" w:hAnsi="Open Sans" w:eastAsia="Open Sans" w:cs="Open Sans"/>
                <w:sz w:val="24"/>
                <w:szCs w:val="24"/>
              </w:rPr>
              <w:t xml:space="preserve">SOW 5235: Social Welfare Policy and Services </w:t>
            </w:r>
            <w:r w:rsidRPr="39AEEC2E" w:rsidR="1036B833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(Online)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7E624F8D" w14:paraId="6FF870D4" w14:textId="7E2D593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290D70CD" w14:textId="7E64C97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4A519F61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A00C2C" w:rsidR="00736BA5" w:rsidTr="5239CEA9" w14:paraId="45B0B19A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1036B833" w14:paraId="2195C9BC" w14:textId="4E913B6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1036B833">
              <w:rPr>
                <w:rFonts w:ascii="Open Sans" w:hAnsi="Open Sans" w:eastAsia="Open Sans" w:cs="Open Sans"/>
                <w:sz w:val="24"/>
                <w:szCs w:val="24"/>
              </w:rPr>
              <w:t>+ SOW 5308: Social Work Practice - Individuals &amp; Families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7E624F8D" w14:paraId="0A68E6A6" w14:textId="6D735FC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75652E5E" w14:textId="68F4247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70F40073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A00C2C" w:rsidR="00736BA5" w:rsidTr="5239CEA9" w14:paraId="48488F57" w14:textId="77777777">
        <w:trPr>
          <w:trHeight w:val="322"/>
        </w:trPr>
        <w:tc>
          <w:tcPr>
            <w:tcW w:w="10732" w:type="dxa"/>
            <w:gridSpan w:val="3"/>
            <w:shd w:val="clear" w:color="auto" w:fill="BFBFBF" w:themeFill="background1" w:themeFillShade="BF"/>
            <w:tcMar/>
            <w:vAlign w:val="center"/>
          </w:tcPr>
          <w:p w:rsidRPr="00A00C2C" w:rsidR="00736BA5" w:rsidP="39AEEC2E" w:rsidRDefault="7E624F8D" w14:paraId="204D15C3" w14:textId="4A8A7688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</w:p>
        </w:tc>
      </w:tr>
      <w:tr w:rsidRPr="00A00C2C" w:rsidR="00736BA5" w:rsidTr="5239CEA9" w14:paraId="2699054C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00976091" w14:paraId="26990549" w14:textId="2FC12B63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1036B833">
              <w:rPr>
                <w:rFonts w:ascii="Open Sans" w:hAnsi="Open Sans" w:eastAsia="Open Sans" w:cs="Open Sans"/>
                <w:sz w:val="24"/>
                <w:szCs w:val="24"/>
              </w:rPr>
              <w:t>+ SOW 5324: Social Work with Groups and Communities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00736BA5" w14:paraId="2699054A" w14:textId="0F0536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2699054B" w14:textId="502AB07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31A18550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A00C2C" w:rsidR="00736BA5" w:rsidTr="5239CEA9" w14:paraId="26990551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1036B833" w14:paraId="2699054E" w14:textId="7D2AE34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1036B833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39AEEC2E" w:rsidR="2272BFCF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39AEEC2E" w:rsidR="1036B833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00736BA5" w14:paraId="2699054F" w14:textId="428336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26990550" w14:textId="3094DE5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3307B33B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A00C2C" w:rsidR="00736BA5" w:rsidTr="5239CEA9" w14:paraId="26990556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00736BA5" w14:paraId="26990553" w14:textId="5BA7A3F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+ SOW 5105: H</w:t>
            </w:r>
            <w:r w:rsidRPr="39AEEC2E" w:rsidR="40DD18B0">
              <w:rPr>
                <w:rFonts w:ascii="Open Sans" w:hAnsi="Open Sans" w:eastAsia="Open Sans" w:cs="Open Sans"/>
                <w:sz w:val="24"/>
                <w:szCs w:val="24"/>
              </w:rPr>
              <w:t xml:space="preserve">uman Behavior </w:t>
            </w:r>
            <w:r w:rsidRPr="39AEEC2E" w:rsidR="5BB251F3">
              <w:rPr>
                <w:rFonts w:ascii="Open Sans" w:hAnsi="Open Sans" w:eastAsia="Open Sans" w:cs="Open Sans"/>
                <w:sz w:val="24"/>
                <w:szCs w:val="24"/>
              </w:rPr>
              <w:t xml:space="preserve">in </w:t>
            </w:r>
            <w:r w:rsidRPr="39AEEC2E" w:rsidR="40DD18B0">
              <w:rPr>
                <w:rFonts w:ascii="Open Sans" w:hAnsi="Open Sans" w:eastAsia="Open Sans" w:cs="Open Sans"/>
                <w:sz w:val="24"/>
                <w:szCs w:val="24"/>
              </w:rPr>
              <w:t xml:space="preserve">the Social Environment </w:t>
            </w:r>
            <w:r w:rsidRPr="39AEEC2E" w:rsidR="7E624F8D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(Online)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7E624F8D" w14:paraId="26990554" w14:textId="670F8E6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26990555" w14:textId="1730071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16BDCE9C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A00C2C" w:rsidR="00736BA5" w:rsidTr="5239CEA9" w14:paraId="6CDC0F21" w14:textId="77777777">
        <w:trPr>
          <w:trHeight w:val="322"/>
        </w:trPr>
        <w:tc>
          <w:tcPr>
            <w:tcW w:w="10732" w:type="dxa"/>
            <w:gridSpan w:val="3"/>
            <w:shd w:val="clear" w:color="auto" w:fill="BFBFBF" w:themeFill="background1" w:themeFillShade="BF"/>
            <w:tcMar/>
            <w:vAlign w:val="center"/>
          </w:tcPr>
          <w:p w:rsidRPr="00A00C2C" w:rsidR="00736BA5" w:rsidP="39AEEC2E" w:rsidRDefault="7E624F8D" w14:paraId="70404676" w14:textId="433051B1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</w:p>
        </w:tc>
      </w:tr>
      <w:tr w:rsidRPr="00A00C2C" w:rsidR="00736BA5" w:rsidTr="5239CEA9" w14:paraId="6A069821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7E624F8D" w14:paraId="17291E1F" w14:textId="0E8CEB6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SOW 5532: Graduate Field Instruction I – Part-Time 1</w:t>
            </w:r>
          </w:p>
          <w:p w:rsidRPr="00A00C2C" w:rsidR="00736BA5" w:rsidP="39AEEC2E" w:rsidRDefault="7E624F8D" w14:paraId="6C040AD3" w14:textId="1F7544A9">
            <w:pPr>
              <w:jc w:val="center"/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Note: SOW 5308 is a mandatory pre-requisite for SOW 5532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78187912" w14:paraId="72202AAC" w14:textId="597CEC9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8187912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57120996" w14:textId="51D123D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3A9E6920">
              <w:rPr>
                <w:rFonts w:ascii="Open Sans" w:hAnsi="Open Sans" w:eastAsia="Open Sans" w:cs="Open Sans"/>
                <w:sz w:val="24"/>
                <w:szCs w:val="24"/>
              </w:rPr>
              <w:t>Summer 1</w:t>
            </w:r>
          </w:p>
        </w:tc>
      </w:tr>
      <w:tr w:rsidRPr="00A00C2C" w:rsidR="00976091" w:rsidTr="5239CEA9" w14:paraId="5E97FDF1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976091" w:rsidP="39AEEC2E" w:rsidRDefault="1036B833" w14:paraId="534AA43C" w14:textId="01B5F78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1036B833">
              <w:rPr>
                <w:rFonts w:ascii="Open Sans" w:hAnsi="Open Sans" w:eastAsia="Open Sans" w:cs="Open Sans"/>
                <w:sz w:val="24"/>
                <w:szCs w:val="24"/>
              </w:rPr>
              <w:t>SOW 5548: Graduate Field Seminar</w:t>
            </w:r>
          </w:p>
          <w:p w:rsidRPr="00A00C2C" w:rsidR="00976091" w:rsidP="39AEEC2E" w:rsidRDefault="1036B833" w14:paraId="44021051" w14:textId="1727A79B">
            <w:pPr>
              <w:jc w:val="center"/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</w:pPr>
            <w:r w:rsidRPr="39AEEC2E" w:rsidR="1036B833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Note: SOW 5308 is a mandatory pre-requisite for SOW 55</w:t>
            </w:r>
            <w:r w:rsidRPr="39AEEC2E" w:rsidR="78187912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48</w:t>
            </w:r>
          </w:p>
        </w:tc>
        <w:tc>
          <w:tcPr>
            <w:tcW w:w="1140" w:type="dxa"/>
            <w:tcMar/>
            <w:vAlign w:val="center"/>
          </w:tcPr>
          <w:p w:rsidRPr="00A00C2C" w:rsidR="00976091" w:rsidP="39AEEC2E" w:rsidRDefault="78187912" w14:paraId="1E38BAFC" w14:textId="288C7E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8187912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1702" w:type="dxa"/>
            <w:tcMar/>
            <w:vAlign w:val="center"/>
          </w:tcPr>
          <w:p w:rsidRPr="00A00C2C" w:rsidR="00976091" w:rsidP="39AEEC2E" w:rsidRDefault="00976091" w14:paraId="016A1AEF" w14:textId="00DFFBF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2404002A">
              <w:rPr>
                <w:rFonts w:ascii="Open Sans" w:hAnsi="Open Sans" w:eastAsia="Open Sans" w:cs="Open Sans"/>
                <w:sz w:val="24"/>
                <w:szCs w:val="24"/>
              </w:rPr>
              <w:t>Summer 1</w:t>
            </w:r>
          </w:p>
        </w:tc>
      </w:tr>
      <w:tr w:rsidRPr="00A00C2C" w:rsidR="00736BA5" w:rsidTr="5239CEA9" w14:paraId="2699055B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7E624F8D" w14:paraId="26990558" w14:textId="43E6A55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 xml:space="preserve">+ SOW 5404: Social Work Research </w:t>
            </w:r>
            <w:r w:rsidRPr="39AEEC2E" w:rsidR="7E624F8D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(Online)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00736BA5" w14:paraId="26990559" w14:textId="4384BA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2699055A" w14:textId="66AEB6D3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50FBE96C">
              <w:rPr>
                <w:rFonts w:ascii="Open Sans" w:hAnsi="Open Sans" w:eastAsia="Open Sans" w:cs="Open Sans"/>
                <w:sz w:val="24"/>
                <w:szCs w:val="24"/>
              </w:rPr>
              <w:t>Summer 1</w:t>
            </w:r>
          </w:p>
        </w:tc>
      </w:tr>
      <w:tr w:rsidRPr="00A00C2C" w:rsidR="00736BA5" w:rsidTr="5239CEA9" w14:paraId="26990561" w14:textId="77777777">
        <w:trPr>
          <w:trHeight w:val="322"/>
        </w:trPr>
        <w:tc>
          <w:tcPr>
            <w:tcW w:w="10732" w:type="dxa"/>
            <w:gridSpan w:val="3"/>
            <w:shd w:val="clear" w:color="auto" w:fill="BFBFBF" w:themeFill="background1" w:themeFillShade="BF"/>
            <w:tcMar/>
            <w:vAlign w:val="center"/>
          </w:tcPr>
          <w:p w:rsidRPr="00A00C2C" w:rsidR="00736BA5" w:rsidP="39AEEC2E" w:rsidRDefault="7E624F8D" w14:paraId="26990560" w14:textId="30565E27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</w:p>
        </w:tc>
      </w:tr>
      <w:tr w:rsidRPr="00A00C2C" w:rsidR="00736BA5" w:rsidTr="5239CEA9" w14:paraId="26990566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7E624F8D" w14:paraId="53A54CBC" w14:textId="0178C40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SOW 5532: Graduate Field Instruction I – Part-Time 2</w:t>
            </w:r>
          </w:p>
          <w:p w:rsidRPr="00A00C2C" w:rsidR="00736BA5" w:rsidP="39AEEC2E" w:rsidRDefault="7E624F8D" w14:paraId="26990563" w14:textId="077DB180">
            <w:pPr>
              <w:jc w:val="center"/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Note: SOW 5308 is a mandatory pre-requisite for SOW 5532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4FC905FA" w14:paraId="26990564" w14:textId="460274A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4FC905FA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26990565" w14:textId="7B122C9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57A1B7A9">
              <w:rPr>
                <w:rFonts w:ascii="Open Sans" w:hAnsi="Open Sans" w:eastAsia="Open Sans" w:cs="Open Sans"/>
                <w:sz w:val="24"/>
                <w:szCs w:val="24"/>
              </w:rPr>
              <w:t>Fall 2</w:t>
            </w:r>
          </w:p>
        </w:tc>
      </w:tr>
      <w:tr w:rsidRPr="00A00C2C" w:rsidR="00736BA5" w:rsidTr="5239CEA9" w14:paraId="26746A30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78187912" w14:paraId="245EFF89" w14:textId="428916B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8187912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39AEEC2E" w:rsidR="6D38CC05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39AEEC2E" w:rsidR="78187912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7E624F8D" w14:paraId="6B7DF253" w14:textId="61D4A20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59C645E6" w14:textId="3593E94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6E9C297C">
              <w:rPr>
                <w:rFonts w:ascii="Open Sans" w:hAnsi="Open Sans" w:eastAsia="Open Sans" w:cs="Open Sans"/>
                <w:sz w:val="24"/>
                <w:szCs w:val="24"/>
              </w:rPr>
              <w:t>Fall 2</w:t>
            </w:r>
          </w:p>
        </w:tc>
      </w:tr>
      <w:tr w:rsidRPr="00A00C2C" w:rsidR="00736BA5" w:rsidTr="5239CEA9" w14:paraId="2699056C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00736BA5" w14:paraId="01AF147A" w14:textId="4DA756E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+ SOW 5432: Evaluation of Practice</w:t>
            </w:r>
          </w:p>
          <w:p w:rsidRPr="00A00C2C" w:rsidR="00736BA5" w:rsidP="39AEEC2E" w:rsidRDefault="7E624F8D" w14:paraId="26990569" w14:textId="34B147BD">
            <w:pPr>
              <w:jc w:val="center"/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Note: SOW 5404 is a mandatory pre-requisite for SOW 5432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00736BA5" w14:paraId="2699056A" w14:textId="1019F91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2699056B" w14:textId="06E67BE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658153AB">
              <w:rPr>
                <w:rFonts w:ascii="Open Sans" w:hAnsi="Open Sans" w:eastAsia="Open Sans" w:cs="Open Sans"/>
                <w:sz w:val="24"/>
                <w:szCs w:val="24"/>
              </w:rPr>
              <w:t>Fall 2</w:t>
            </w:r>
          </w:p>
        </w:tc>
      </w:tr>
      <w:tr w:rsidRPr="00A00C2C" w:rsidR="00736BA5" w:rsidTr="5239CEA9" w14:paraId="7460B268" w14:textId="77777777">
        <w:trPr>
          <w:trHeight w:val="322"/>
        </w:trPr>
        <w:tc>
          <w:tcPr>
            <w:tcW w:w="10732" w:type="dxa"/>
            <w:gridSpan w:val="3"/>
            <w:shd w:val="clear" w:color="auto" w:fill="BFBFBF" w:themeFill="background1" w:themeFillShade="BF"/>
            <w:tcMar/>
            <w:vAlign w:val="center"/>
          </w:tcPr>
          <w:p w:rsidRPr="00A00C2C" w:rsidR="00736BA5" w:rsidP="39AEEC2E" w:rsidRDefault="7E624F8D" w14:paraId="595D8914" w14:textId="0CA68D8A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</w:p>
        </w:tc>
      </w:tr>
      <w:tr w:rsidRPr="00A00C2C" w:rsidR="00736BA5" w:rsidTr="5239CEA9" w14:paraId="16E752FB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00736BA5" w14:paraId="5D765829" w14:textId="7FC7A02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+ SOW 5807: Clinical Practice</w:t>
            </w:r>
          </w:p>
          <w:p w:rsidRPr="00A00C2C" w:rsidR="00736BA5" w:rsidP="39AEEC2E" w:rsidRDefault="7E624F8D" w14:paraId="16BC479D" w14:textId="2020FE87">
            <w:pPr>
              <w:jc w:val="center"/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Note: SOW 5308 is a mandatory pre-requisite for SOW 5807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00736BA5" w14:paraId="501422CF" w14:textId="74BE171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2F8831B2" w14:textId="7946AEC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3AD92E0E">
              <w:rPr>
                <w:rFonts w:ascii="Open Sans" w:hAnsi="Open Sans" w:eastAsia="Open Sans" w:cs="Open Sans"/>
                <w:sz w:val="24"/>
                <w:szCs w:val="24"/>
              </w:rPr>
              <w:t>Spring 2</w:t>
            </w:r>
          </w:p>
        </w:tc>
      </w:tr>
      <w:tr w:rsidRPr="00A00C2C" w:rsidR="00736BA5" w:rsidTr="5239CEA9" w14:paraId="26990576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7E624F8D" w14:paraId="2A6AB453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+ SOW 5125: Psychopathology</w:t>
            </w:r>
          </w:p>
          <w:p w:rsidRPr="00A00C2C" w:rsidR="00736BA5" w:rsidP="39AEEC2E" w:rsidRDefault="7E624F8D" w14:paraId="26990573" w14:textId="5A948E85">
            <w:pPr>
              <w:jc w:val="center"/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Note: SOW 5105 is a mandatory pre-requisite for SOW 5125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00736BA5" w14:paraId="26990574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26990575" w14:textId="36D8F8C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45364907">
              <w:rPr>
                <w:rFonts w:ascii="Open Sans" w:hAnsi="Open Sans" w:eastAsia="Open Sans" w:cs="Open Sans"/>
                <w:sz w:val="24"/>
                <w:szCs w:val="24"/>
              </w:rPr>
              <w:t>Spring 2</w:t>
            </w:r>
          </w:p>
        </w:tc>
      </w:tr>
      <w:tr w:rsidRPr="00A00C2C" w:rsidR="00736BA5" w:rsidTr="5239CEA9" w14:paraId="26990580" w14:textId="77777777">
        <w:trPr>
          <w:trHeight w:val="322"/>
        </w:trPr>
        <w:tc>
          <w:tcPr>
            <w:tcW w:w="7890" w:type="dxa"/>
            <w:tcBorders>
              <w:bottom w:val="single" w:color="auto" w:sz="4" w:space="0"/>
            </w:tcBorders>
            <w:tcMar/>
            <w:vAlign w:val="center"/>
          </w:tcPr>
          <w:p w:rsidRPr="00A00C2C" w:rsidR="00736BA5" w:rsidP="39AEEC2E" w:rsidRDefault="1036B833" w14:paraId="2699057D" w14:textId="61C84BB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1036B833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39AEEC2E" w:rsidR="7F07641D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39AEEC2E" w:rsidR="1036B833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140" w:type="dxa"/>
            <w:tcBorders>
              <w:bottom w:val="single" w:color="auto" w:sz="4" w:space="0"/>
            </w:tcBorders>
            <w:tcMar/>
            <w:vAlign w:val="center"/>
          </w:tcPr>
          <w:p w:rsidRPr="00A00C2C" w:rsidR="00736BA5" w:rsidP="39AEEC2E" w:rsidRDefault="00736BA5" w14:paraId="2699057E" w14:textId="5AFFC0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Borders>
              <w:bottom w:val="single" w:color="auto" w:sz="4" w:space="0"/>
            </w:tcBorders>
            <w:tcMar/>
            <w:vAlign w:val="center"/>
          </w:tcPr>
          <w:p w:rsidRPr="00A00C2C" w:rsidR="00736BA5" w:rsidP="39AEEC2E" w:rsidRDefault="00736BA5" w14:paraId="2699057F" w14:textId="414DEF5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76D75928">
              <w:rPr>
                <w:rFonts w:ascii="Open Sans" w:hAnsi="Open Sans" w:eastAsia="Open Sans" w:cs="Open Sans"/>
                <w:sz w:val="24"/>
                <w:szCs w:val="24"/>
              </w:rPr>
              <w:t>Spring 2</w:t>
            </w:r>
          </w:p>
        </w:tc>
      </w:tr>
      <w:tr w:rsidR="39AEEC2E" w:rsidTr="5239CEA9" w14:paraId="0B195C1D">
        <w:trPr>
          <w:trHeight w:val="322"/>
        </w:trPr>
        <w:tc>
          <w:tcPr>
            <w:tcW w:w="10732" w:type="dxa"/>
            <w:gridSpan w:val="3"/>
            <w:tcBorders>
              <w:bottom w:val="single" w:color="auto" w:sz="4" w:space="0"/>
            </w:tcBorders>
            <w:shd w:val="clear" w:color="auto" w:fill="BFBFBF" w:themeFill="background1" w:themeFillShade="BF"/>
            <w:tcMar/>
            <w:vAlign w:val="center"/>
          </w:tcPr>
          <w:p w:rsidR="39AEEC2E" w:rsidP="39AEEC2E" w:rsidRDefault="39AEEC2E" w14:paraId="47E7602F" w14:textId="6BE2EAFF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</w:p>
        </w:tc>
      </w:tr>
      <w:tr w:rsidRPr="00A00C2C" w:rsidR="00736BA5" w:rsidTr="5239CEA9" w14:paraId="6B12B365" w14:textId="77777777">
        <w:trPr>
          <w:trHeight w:val="322"/>
        </w:trPr>
        <w:tc>
          <w:tcPr>
            <w:tcW w:w="10732" w:type="dxa"/>
            <w:gridSpan w:val="3"/>
            <w:tcBorders>
              <w:bottom w:val="single" w:color="auto" w:sz="4" w:space="0"/>
            </w:tcBorders>
            <w:tcMar/>
            <w:vAlign w:val="center"/>
          </w:tcPr>
          <w:p w:rsidRPr="0027109B" w:rsidR="00736BA5" w:rsidP="39AEEC2E" w:rsidRDefault="7E624F8D" w14:paraId="59B27886" w14:textId="77777777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UST FINISH all coursework above with “C” or higher and a</w:t>
            </w:r>
          </w:p>
          <w:p w:rsidRPr="00A00C2C" w:rsidR="00736BA5" w:rsidP="39AEEC2E" w:rsidRDefault="7E624F8D" w14:paraId="5AFB0599" w14:textId="2EC68911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.0 GPA to be eligible for SOW 5369 &amp; SOW 5535</w:t>
            </w:r>
          </w:p>
        </w:tc>
      </w:tr>
      <w:tr w:rsidRPr="00A00C2C" w:rsidR="00736BA5" w:rsidTr="5239CEA9" w14:paraId="2699058A" w14:textId="77777777">
        <w:trPr>
          <w:trHeight w:val="322"/>
        </w:trPr>
        <w:tc>
          <w:tcPr>
            <w:tcW w:w="7890" w:type="dxa"/>
            <w:tcBorders>
              <w:top w:val="single" w:color="auto" w:sz="4" w:space="0"/>
            </w:tcBorders>
            <w:tcMar/>
            <w:vAlign w:val="center"/>
          </w:tcPr>
          <w:p w:rsidRPr="00A00C2C" w:rsidR="00736BA5" w:rsidP="39AEEC2E" w:rsidRDefault="00736BA5" w14:paraId="26990587" w14:textId="74E6C8A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 xml:space="preserve">+ SOW 5369: Integrative Seminar </w:t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in</w:t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 xml:space="preserve"> Advanced Social Work Practice</w:t>
            </w:r>
          </w:p>
        </w:tc>
        <w:tc>
          <w:tcPr>
            <w:tcW w:w="1140" w:type="dxa"/>
            <w:tcBorders>
              <w:top w:val="single" w:color="auto" w:sz="4" w:space="0"/>
            </w:tcBorders>
            <w:tcMar/>
            <w:vAlign w:val="center"/>
          </w:tcPr>
          <w:p w:rsidRPr="00A00C2C" w:rsidR="00736BA5" w:rsidP="39AEEC2E" w:rsidRDefault="00736BA5" w14:paraId="26990588" w14:textId="6911B49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702" w:type="dxa"/>
            <w:tcBorders>
              <w:top w:val="single" w:color="auto" w:sz="4" w:space="0"/>
            </w:tcBorders>
            <w:tcMar/>
            <w:vAlign w:val="center"/>
          </w:tcPr>
          <w:p w:rsidRPr="00A00C2C" w:rsidR="00736BA5" w:rsidP="39AEEC2E" w:rsidRDefault="00736BA5" w14:paraId="26990589" w14:textId="707DAE4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1D0E9ACD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322D9631" w:rsidR="6C32A74A">
              <w:rPr>
                <w:rFonts w:ascii="Open Sans" w:hAnsi="Open Sans" w:eastAsia="Open Sans" w:cs="Open Sans"/>
                <w:sz w:val="24"/>
                <w:szCs w:val="24"/>
              </w:rPr>
              <w:t>u</w:t>
            </w:r>
            <w:r w:rsidRPr="322D9631" w:rsidR="1D0E9ACD">
              <w:rPr>
                <w:rFonts w:ascii="Open Sans" w:hAnsi="Open Sans" w:eastAsia="Open Sans" w:cs="Open Sans"/>
                <w:sz w:val="24"/>
                <w:szCs w:val="24"/>
              </w:rPr>
              <w:t>mmer 2</w:t>
            </w:r>
          </w:p>
        </w:tc>
      </w:tr>
      <w:tr w:rsidRPr="00A00C2C" w:rsidR="00736BA5" w:rsidTr="5239CEA9" w14:paraId="2699058F" w14:textId="77777777">
        <w:trPr>
          <w:trHeight w:val="322"/>
        </w:trPr>
        <w:tc>
          <w:tcPr>
            <w:tcW w:w="7890" w:type="dxa"/>
            <w:tcMar/>
            <w:vAlign w:val="center"/>
          </w:tcPr>
          <w:p w:rsidRPr="00A00C2C" w:rsidR="00736BA5" w:rsidP="39AEEC2E" w:rsidRDefault="7E624F8D" w14:paraId="2699058C" w14:textId="7B9A0BB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SOW 5535: Graduate Field Instruction II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00736BA5" w14:paraId="2699058D" w14:textId="1B4326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>
              <w:rPr>
                <w:rFonts w:ascii="Arial Narrow" w:hAnsi="Arial Narrow" w:cs="Times New Roman"/>
              </w:rPr>
              <w:fldChar w:fldCharType="begin"/>
            </w:r>
            <w:r w:rsidRPr="39AEEC2E">
              <w:rPr>
                <w:rFonts w:ascii="Arial Narrow" w:hAnsi="Arial Narrow" w:cs="Times New Roman"/>
              </w:rPr>
              <w:instrText xml:space="preserve">ADVANCE \d4</w:instrText>
            </w:r>
            <w:r w:rsidRPr="39AEEC2E">
              <w:rPr>
                <w:rFonts w:ascii="Arial Narrow" w:hAnsi="Arial Narrow" w:cs="Times New Roman"/>
              </w:rPr>
              <w:fldChar w:fldCharType="end"/>
            </w: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12</w:t>
            </w:r>
          </w:p>
        </w:tc>
        <w:tc>
          <w:tcPr>
            <w:tcW w:w="1702" w:type="dxa"/>
            <w:tcMar/>
            <w:vAlign w:val="center"/>
          </w:tcPr>
          <w:p w:rsidRPr="00A00C2C" w:rsidR="002506AD" w:rsidP="39AEEC2E" w:rsidRDefault="002506AD" w14:paraId="2699058E" w14:textId="4E04B97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22D9631" w:rsidR="0547C54E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322D9631" w:rsidR="785F871C">
              <w:rPr>
                <w:rFonts w:ascii="Open Sans" w:hAnsi="Open Sans" w:eastAsia="Open Sans" w:cs="Open Sans"/>
                <w:sz w:val="24"/>
                <w:szCs w:val="24"/>
              </w:rPr>
              <w:t>u</w:t>
            </w:r>
            <w:r w:rsidRPr="322D9631" w:rsidR="0547C54E">
              <w:rPr>
                <w:rFonts w:ascii="Open Sans" w:hAnsi="Open Sans" w:eastAsia="Open Sans" w:cs="Open Sans"/>
                <w:sz w:val="24"/>
                <w:szCs w:val="24"/>
              </w:rPr>
              <w:t>mmer 2</w:t>
            </w:r>
          </w:p>
        </w:tc>
      </w:tr>
      <w:tr w:rsidRPr="00A00C2C" w:rsidR="00736BA5" w:rsidTr="5239CEA9" w14:paraId="26990594" w14:textId="77777777">
        <w:trPr>
          <w:trHeight w:val="300"/>
        </w:trPr>
        <w:tc>
          <w:tcPr>
            <w:tcW w:w="7890" w:type="dxa"/>
            <w:tcMar/>
            <w:vAlign w:val="center"/>
          </w:tcPr>
          <w:p w:rsidRPr="00A00C2C" w:rsidR="00736BA5" w:rsidP="39AEEC2E" w:rsidRDefault="7E624F8D" w14:paraId="26990591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Total Credits Required to Graduate</w:t>
            </w:r>
          </w:p>
        </w:tc>
        <w:tc>
          <w:tcPr>
            <w:tcW w:w="1140" w:type="dxa"/>
            <w:tcMar/>
            <w:vAlign w:val="center"/>
          </w:tcPr>
          <w:p w:rsidRPr="00A00C2C" w:rsidR="00736BA5" w:rsidP="39AEEC2E" w:rsidRDefault="7E624F8D" w14:paraId="26990592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9AEEC2E" w:rsidR="7E624F8D">
              <w:rPr>
                <w:rFonts w:ascii="Open Sans" w:hAnsi="Open Sans" w:eastAsia="Open Sans" w:cs="Open Sans"/>
                <w:sz w:val="24"/>
                <w:szCs w:val="24"/>
              </w:rPr>
              <w:t>61</w:t>
            </w:r>
          </w:p>
        </w:tc>
        <w:tc>
          <w:tcPr>
            <w:tcW w:w="1702" w:type="dxa"/>
            <w:tcMar/>
            <w:vAlign w:val="center"/>
          </w:tcPr>
          <w:p w:rsidRPr="00A00C2C" w:rsidR="00736BA5" w:rsidP="39AEEC2E" w:rsidRDefault="00736BA5" w14:paraId="26990593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</w:tbl>
    <w:p w:rsidRPr="00061425" w:rsidR="004C46DF" w:rsidP="5239CEA9" w:rsidRDefault="004C46DF" w14:paraId="150E39C3" w14:textId="45DFC0F4">
      <w:pPr>
        <w:pStyle w:val="ListParagraph"/>
        <w:numPr>
          <w:ilvl w:val="0"/>
          <w:numId w:val="2"/>
        </w:numPr>
        <w:spacing w:after="0" w:line="240" w:lineRule="auto"/>
        <w:ind w:left="-216" w:right="-720"/>
        <w:rPr>
          <w:rFonts w:ascii="Open Sans" w:hAnsi="Open Sans" w:eastAsia="Open Sans" w:cs="Open Sans"/>
          <w:sz w:val="24"/>
          <w:szCs w:val="24"/>
        </w:rPr>
      </w:pPr>
      <w:r w:rsidRPr="5239CEA9" w:rsidR="004C46DF">
        <w:rPr>
          <w:rFonts w:ascii="Open Sans" w:hAnsi="Open Sans" w:eastAsia="Open Sans" w:cs="Open Sans"/>
          <w:sz w:val="24"/>
          <w:szCs w:val="24"/>
        </w:rPr>
        <w:t xml:space="preserve">+ </w:t>
      </w:r>
      <w:r w:rsidRPr="5239CEA9" w:rsidR="004C46DF">
        <w:rPr>
          <w:rFonts w:ascii="Open Sans" w:hAnsi="Open Sans" w:eastAsia="Open Sans" w:cs="Open Sans"/>
          <w:sz w:val="24"/>
          <w:szCs w:val="24"/>
        </w:rPr>
        <w:t>Indicates</w:t>
      </w:r>
      <w:r w:rsidRPr="5239CEA9" w:rsidR="004C46DF">
        <w:rPr>
          <w:rFonts w:ascii="Open Sans" w:hAnsi="Open Sans" w:eastAsia="Open Sans" w:cs="Open Sans"/>
          <w:sz w:val="24"/>
          <w:szCs w:val="24"/>
        </w:rPr>
        <w:t xml:space="preserve"> courses which </w:t>
      </w:r>
      <w:r w:rsidRPr="5239CEA9" w:rsidR="004C46DF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MAY </w:t>
      </w:r>
      <w:r w:rsidRPr="5239CEA9" w:rsidR="004C46DF">
        <w:rPr>
          <w:rFonts w:ascii="Open Sans" w:hAnsi="Open Sans" w:eastAsia="Open Sans" w:cs="Open Sans"/>
          <w:sz w:val="24"/>
          <w:szCs w:val="24"/>
        </w:rPr>
        <w:t xml:space="preserve">count towards the state of Florida licensure requirement of 24 hours of clinical coursework. Students are encouraged to confer with the Board </w:t>
      </w:r>
      <w:r w:rsidRPr="5239CEA9" w:rsidR="004C46DF">
        <w:rPr>
          <w:rFonts w:ascii="Open Sans" w:hAnsi="Open Sans" w:eastAsia="Open Sans" w:cs="Open Sans"/>
          <w:sz w:val="24"/>
          <w:szCs w:val="24"/>
        </w:rPr>
        <w:t>regarding</w:t>
      </w:r>
      <w:r w:rsidRPr="5239CEA9" w:rsidR="004C46DF">
        <w:rPr>
          <w:rFonts w:ascii="Open Sans" w:hAnsi="Open Sans" w:eastAsia="Open Sans" w:cs="Open Sans"/>
          <w:sz w:val="24"/>
          <w:szCs w:val="24"/>
        </w:rPr>
        <w:t xml:space="preserve"> licensure requirements.</w:t>
      </w:r>
    </w:p>
    <w:p w:rsidRPr="00061425" w:rsidR="000D0864" w:rsidP="5239CEA9" w:rsidRDefault="00061425" w14:paraId="262DD7EA" w14:textId="4407B94A">
      <w:pPr>
        <w:pStyle w:val="ListParagraph"/>
        <w:numPr>
          <w:ilvl w:val="0"/>
          <w:numId w:val="2"/>
        </w:numPr>
        <w:spacing w:after="0" w:line="240" w:lineRule="auto"/>
        <w:ind w:left="-216" w:right="-720"/>
        <w:rPr>
          <w:rFonts w:ascii="Open Sans" w:hAnsi="Open Sans" w:eastAsia="Open Sans" w:cs="Open Sans"/>
          <w:sz w:val="24"/>
          <w:szCs w:val="24"/>
        </w:rPr>
      </w:pPr>
      <w:r w:rsidRPr="5239CEA9" w:rsidR="00061425">
        <w:rPr>
          <w:rFonts w:ascii="Open Sans" w:hAnsi="Open Sans" w:eastAsia="Open Sans" w:cs="Open Sans"/>
          <w:sz w:val="24"/>
          <w:szCs w:val="24"/>
        </w:rPr>
        <w:t xml:space="preserve">SOW 5034, </w:t>
      </w:r>
      <w:r w:rsidRPr="5239CEA9" w:rsidR="00DF1778">
        <w:rPr>
          <w:rFonts w:ascii="Open Sans" w:hAnsi="Open Sans" w:eastAsia="Open Sans" w:cs="Open Sans"/>
          <w:sz w:val="24"/>
          <w:szCs w:val="24"/>
        </w:rPr>
        <w:t xml:space="preserve">SOW 5105, </w:t>
      </w:r>
      <w:r w:rsidRPr="5239CEA9" w:rsidR="000D0864">
        <w:rPr>
          <w:rFonts w:ascii="Open Sans" w:hAnsi="Open Sans" w:eastAsia="Open Sans" w:cs="Open Sans"/>
          <w:sz w:val="24"/>
          <w:szCs w:val="24"/>
        </w:rPr>
        <w:t xml:space="preserve">SOW 5235, </w:t>
      </w:r>
      <w:r w:rsidRPr="5239CEA9" w:rsidR="00061425">
        <w:rPr>
          <w:rFonts w:ascii="Open Sans" w:hAnsi="Open Sans" w:eastAsia="Open Sans" w:cs="Open Sans"/>
          <w:sz w:val="24"/>
          <w:szCs w:val="24"/>
        </w:rPr>
        <w:t>and SOW 5404</w:t>
      </w:r>
      <w:r w:rsidRPr="5239CEA9" w:rsidR="00DF1778">
        <w:rPr>
          <w:rFonts w:ascii="Open Sans" w:hAnsi="Open Sans" w:eastAsia="Open Sans" w:cs="Open Sans"/>
          <w:sz w:val="24"/>
          <w:szCs w:val="24"/>
        </w:rPr>
        <w:t xml:space="preserve"> </w:t>
      </w:r>
      <w:r w:rsidRPr="5239CEA9" w:rsidR="000D0864">
        <w:rPr>
          <w:rFonts w:ascii="Open Sans" w:hAnsi="Open Sans" w:eastAsia="Open Sans" w:cs="Open Sans"/>
          <w:sz w:val="24"/>
          <w:szCs w:val="24"/>
        </w:rPr>
        <w:t xml:space="preserve">will all be offered in the Online asynchronous </w:t>
      </w:r>
      <w:r w:rsidRPr="5239CEA9" w:rsidR="00DF1778">
        <w:rPr>
          <w:rFonts w:ascii="Open Sans" w:hAnsi="Open Sans" w:eastAsia="Open Sans" w:cs="Open Sans"/>
          <w:sz w:val="24"/>
          <w:szCs w:val="24"/>
        </w:rPr>
        <w:t xml:space="preserve">format; all other coursework will be delivered </w:t>
      </w:r>
      <w:r w:rsidRPr="5239CEA9" w:rsidR="00A55D3A">
        <w:rPr>
          <w:rFonts w:ascii="Open Sans" w:hAnsi="Open Sans" w:eastAsia="Open Sans" w:cs="Open Sans"/>
          <w:sz w:val="24"/>
          <w:szCs w:val="24"/>
        </w:rPr>
        <w:t xml:space="preserve">synchronously </w:t>
      </w:r>
      <w:r w:rsidRPr="5239CEA9" w:rsidR="00DF1778">
        <w:rPr>
          <w:rFonts w:ascii="Open Sans" w:hAnsi="Open Sans" w:eastAsia="Open Sans" w:cs="Open Sans"/>
          <w:sz w:val="24"/>
          <w:szCs w:val="24"/>
        </w:rPr>
        <w:t xml:space="preserve">in-person at the FSU Panama City Campus. </w:t>
      </w:r>
    </w:p>
    <w:p w:rsidRPr="00061425" w:rsidR="006B1CC8" w:rsidP="5239CEA9" w:rsidRDefault="006B1CC8" w14:paraId="26990596" w14:textId="23F252A6">
      <w:pPr>
        <w:pStyle w:val="ListParagraph"/>
        <w:numPr>
          <w:ilvl w:val="0"/>
          <w:numId w:val="2"/>
        </w:numPr>
        <w:spacing w:after="0" w:line="240" w:lineRule="auto"/>
        <w:ind w:left="-216" w:right="-720"/>
        <w:rPr>
          <w:rFonts w:ascii="Open Sans" w:hAnsi="Open Sans" w:eastAsia="Open Sans" w:cs="Open Sans"/>
          <w:b w:val="1"/>
          <w:bCs w:val="1"/>
          <w:sz w:val="24"/>
          <w:szCs w:val="24"/>
        </w:rPr>
      </w:pPr>
      <w:r w:rsidRPr="5239CEA9" w:rsidR="006B1CC8">
        <w:rPr>
          <w:rFonts w:ascii="Open Sans" w:hAnsi="Open Sans" w:eastAsia="Open Sans" w:cs="Open Sans"/>
          <w:sz w:val="24"/>
          <w:szCs w:val="24"/>
        </w:rPr>
        <w:t xml:space="preserve">Elective course offerings vary each semester. </w:t>
      </w:r>
    </w:p>
    <w:p w:rsidRPr="00061425" w:rsidR="000F2734" w:rsidP="5239CEA9" w:rsidRDefault="003D26FE" w14:paraId="2C4C0216" w14:textId="77777777">
      <w:pPr>
        <w:pStyle w:val="ListParagraph"/>
        <w:numPr>
          <w:ilvl w:val="0"/>
          <w:numId w:val="2"/>
        </w:numPr>
        <w:spacing w:after="0" w:line="240" w:lineRule="auto"/>
        <w:ind w:left="-216" w:right="-720"/>
        <w:rPr>
          <w:rFonts w:ascii="Open Sans" w:hAnsi="Open Sans" w:eastAsia="Open Sans" w:cs="Open Sans"/>
          <w:sz w:val="24"/>
          <w:szCs w:val="24"/>
        </w:rPr>
      </w:pPr>
      <w:r w:rsidRPr="5239CEA9" w:rsidR="003D26FE">
        <w:rPr>
          <w:rFonts w:ascii="Open Sans" w:hAnsi="Open Sans" w:eastAsia="Open Sans" w:cs="Open Sans"/>
          <w:sz w:val="24"/>
          <w:szCs w:val="24"/>
        </w:rPr>
        <w:t xml:space="preserve">Students must be enrolled in at least 6 credits in a semester to qualify for financial aid, regardless of academic career or course level and even during the summer. Please consult with the Office of Financial Aid to </w:t>
      </w:r>
      <w:r w:rsidRPr="5239CEA9" w:rsidR="003D26FE">
        <w:rPr>
          <w:rFonts w:ascii="Open Sans" w:hAnsi="Open Sans" w:eastAsia="Open Sans" w:cs="Open Sans"/>
          <w:sz w:val="24"/>
          <w:szCs w:val="24"/>
        </w:rPr>
        <w:t>determine</w:t>
      </w:r>
      <w:r w:rsidRPr="5239CEA9" w:rsidR="003D26FE">
        <w:rPr>
          <w:rFonts w:ascii="Open Sans" w:hAnsi="Open Sans" w:eastAsia="Open Sans" w:cs="Open Sans"/>
          <w:sz w:val="24"/>
          <w:szCs w:val="24"/>
        </w:rPr>
        <w:t xml:space="preserve"> the terms of your respective aid package. </w:t>
      </w:r>
    </w:p>
    <w:sectPr w:rsidRPr="00061425" w:rsidR="000F2734" w:rsidSect="004C46DF">
      <w:headerReference w:type="default" r:id="rId10"/>
      <w:pgSz w:w="12240" w:h="15840" w:orient="portrait" w:code="1"/>
      <w:pgMar w:top="720" w:right="720" w:bottom="720" w:left="720" w:header="90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E7B6F" w:rsidP="005259D2" w:rsidRDefault="007E7B6F" w14:paraId="26008A71" w14:textId="77777777">
      <w:pPr>
        <w:spacing w:after="0" w:line="240" w:lineRule="auto"/>
      </w:pPr>
      <w:r>
        <w:separator/>
      </w:r>
    </w:p>
  </w:endnote>
  <w:endnote w:type="continuationSeparator" w:id="0">
    <w:p w:rsidR="007E7B6F" w:rsidP="005259D2" w:rsidRDefault="007E7B6F" w14:paraId="0E2AF61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E7B6F" w:rsidP="005259D2" w:rsidRDefault="007E7B6F" w14:paraId="2F1C7704" w14:textId="77777777">
      <w:pPr>
        <w:spacing w:after="0" w:line="240" w:lineRule="auto"/>
      </w:pPr>
      <w:r>
        <w:separator/>
      </w:r>
    </w:p>
  </w:footnote>
  <w:footnote w:type="continuationSeparator" w:id="0">
    <w:p w:rsidR="007E7B6F" w:rsidP="005259D2" w:rsidRDefault="007E7B6F" w14:paraId="37558F8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5259D2" w:rsidP="02022FFD" w:rsidRDefault="02022FFD" w14:paraId="2699059C" w14:textId="5B1140DA">
    <w:pPr>
      <w:jc w:val="center"/>
    </w:pPr>
    <w:r>
      <w:rPr>
        <w:noProof/>
      </w:rPr>
      <w:drawing>
        <wp:inline distT="0" distB="0" distL="0" distR="0" wp14:anchorId="298E8592" wp14:editId="775900F2">
          <wp:extent cx="2876550" cy="504825"/>
          <wp:effectExtent l="0" t="0" r="0" b="0"/>
          <wp:docPr id="1712578246" name="Picture 1712578246" descr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BA4C33"/>
    <w:multiLevelType w:val="hybridMultilevel"/>
    <w:tmpl w:val="9482A62C"/>
    <w:lvl w:ilvl="0" w:tplc="04090001">
      <w:start w:val="1"/>
      <w:numFmt w:val="bullet"/>
      <w:lvlText w:val=""/>
      <w:lvlJc w:val="left"/>
      <w:pPr>
        <w:ind w:left="274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99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hint="default" w:ascii="Wingdings" w:hAnsi="Wingdings"/>
      </w:rPr>
    </w:lvl>
  </w:abstractNum>
  <w:abstractNum w:abstractNumId="1" w15:restartNumberingAfterBreak="0">
    <w:nsid w:val="51236767"/>
    <w:multiLevelType w:val="hybridMultilevel"/>
    <w:tmpl w:val="2A485534"/>
    <w:lvl w:ilvl="0" w:tplc="04090001">
      <w:start w:val="1"/>
      <w:numFmt w:val="bullet"/>
      <w:lvlText w:val=""/>
      <w:lvlJc w:val="left"/>
      <w:pPr>
        <w:ind w:left="27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99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hint="default" w:ascii="Wingdings" w:hAnsi="Wingdings"/>
      </w:rPr>
    </w:lvl>
  </w:abstractNum>
  <w:num w:numId="1" w16cid:durableId="1496141379">
    <w:abstractNumId w:val="0"/>
  </w:num>
  <w:num w:numId="2" w16cid:durableId="16466223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DWzNLY0M7MwMTNX0lEKTi0uzszPAykwNKkFAJ2j1OUtAAAA"/>
  </w:docVars>
  <w:rsids>
    <w:rsidRoot w:val="005259D2"/>
    <w:rsid w:val="000051EA"/>
    <w:rsid w:val="00025469"/>
    <w:rsid w:val="00031F11"/>
    <w:rsid w:val="0003363C"/>
    <w:rsid w:val="00040233"/>
    <w:rsid w:val="000600B3"/>
    <w:rsid w:val="00061425"/>
    <w:rsid w:val="00065C53"/>
    <w:rsid w:val="00071139"/>
    <w:rsid w:val="000D0864"/>
    <w:rsid w:val="000D3258"/>
    <w:rsid w:val="000D5A9F"/>
    <w:rsid w:val="000F2734"/>
    <w:rsid w:val="00124F2F"/>
    <w:rsid w:val="001348C1"/>
    <w:rsid w:val="001471B0"/>
    <w:rsid w:val="00152B3B"/>
    <w:rsid w:val="001B7CB0"/>
    <w:rsid w:val="00207126"/>
    <w:rsid w:val="002142C4"/>
    <w:rsid w:val="002506AD"/>
    <w:rsid w:val="00253A6E"/>
    <w:rsid w:val="00292370"/>
    <w:rsid w:val="00294DF9"/>
    <w:rsid w:val="002A36B1"/>
    <w:rsid w:val="002A6949"/>
    <w:rsid w:val="002B2DD3"/>
    <w:rsid w:val="002B5765"/>
    <w:rsid w:val="002E0392"/>
    <w:rsid w:val="00334917"/>
    <w:rsid w:val="00345368"/>
    <w:rsid w:val="00346A52"/>
    <w:rsid w:val="0036262A"/>
    <w:rsid w:val="00370F69"/>
    <w:rsid w:val="003761ED"/>
    <w:rsid w:val="00385D71"/>
    <w:rsid w:val="00393EBA"/>
    <w:rsid w:val="003C6211"/>
    <w:rsid w:val="003D26FE"/>
    <w:rsid w:val="00434F26"/>
    <w:rsid w:val="00465799"/>
    <w:rsid w:val="0048075D"/>
    <w:rsid w:val="00491F26"/>
    <w:rsid w:val="004B12E3"/>
    <w:rsid w:val="004C46DF"/>
    <w:rsid w:val="004C7B00"/>
    <w:rsid w:val="004D1BAF"/>
    <w:rsid w:val="005259D2"/>
    <w:rsid w:val="00551230"/>
    <w:rsid w:val="005751E7"/>
    <w:rsid w:val="00577C67"/>
    <w:rsid w:val="00577F4D"/>
    <w:rsid w:val="00586EFB"/>
    <w:rsid w:val="00594309"/>
    <w:rsid w:val="005F0DDD"/>
    <w:rsid w:val="005F446B"/>
    <w:rsid w:val="0063639D"/>
    <w:rsid w:val="006437AA"/>
    <w:rsid w:val="00685A5B"/>
    <w:rsid w:val="006B1CC8"/>
    <w:rsid w:val="006B6D73"/>
    <w:rsid w:val="006D3071"/>
    <w:rsid w:val="00713503"/>
    <w:rsid w:val="00736BA5"/>
    <w:rsid w:val="0075745F"/>
    <w:rsid w:val="00761A79"/>
    <w:rsid w:val="0076646C"/>
    <w:rsid w:val="00781B2A"/>
    <w:rsid w:val="007C733C"/>
    <w:rsid w:val="007E5BC8"/>
    <w:rsid w:val="007E7B6F"/>
    <w:rsid w:val="007F4545"/>
    <w:rsid w:val="008242FD"/>
    <w:rsid w:val="008322C8"/>
    <w:rsid w:val="00870D75"/>
    <w:rsid w:val="008B230F"/>
    <w:rsid w:val="008B6EA2"/>
    <w:rsid w:val="008D3363"/>
    <w:rsid w:val="009161D0"/>
    <w:rsid w:val="00934404"/>
    <w:rsid w:val="00962C7C"/>
    <w:rsid w:val="00967A95"/>
    <w:rsid w:val="00976091"/>
    <w:rsid w:val="00986C8E"/>
    <w:rsid w:val="009A1ABC"/>
    <w:rsid w:val="009B6513"/>
    <w:rsid w:val="009C4B3E"/>
    <w:rsid w:val="009D2D14"/>
    <w:rsid w:val="00A00C2C"/>
    <w:rsid w:val="00A5124E"/>
    <w:rsid w:val="00A55D3A"/>
    <w:rsid w:val="00A93402"/>
    <w:rsid w:val="00A946BD"/>
    <w:rsid w:val="00AB734B"/>
    <w:rsid w:val="00AF6E88"/>
    <w:rsid w:val="00B07B31"/>
    <w:rsid w:val="00B24896"/>
    <w:rsid w:val="00B265CE"/>
    <w:rsid w:val="00B3157E"/>
    <w:rsid w:val="00B35CA4"/>
    <w:rsid w:val="00B5082D"/>
    <w:rsid w:val="00B96FC1"/>
    <w:rsid w:val="00BB0CA9"/>
    <w:rsid w:val="00BC5FD5"/>
    <w:rsid w:val="00BE66DB"/>
    <w:rsid w:val="00C06459"/>
    <w:rsid w:val="00C17185"/>
    <w:rsid w:val="00C336E4"/>
    <w:rsid w:val="00C6262D"/>
    <w:rsid w:val="00CA6243"/>
    <w:rsid w:val="00CF236F"/>
    <w:rsid w:val="00D13ED7"/>
    <w:rsid w:val="00D25F3C"/>
    <w:rsid w:val="00D33E1A"/>
    <w:rsid w:val="00D907F2"/>
    <w:rsid w:val="00D97B1A"/>
    <w:rsid w:val="00DD2C11"/>
    <w:rsid w:val="00DD3054"/>
    <w:rsid w:val="00DD72D9"/>
    <w:rsid w:val="00DF1778"/>
    <w:rsid w:val="00E10669"/>
    <w:rsid w:val="00E21F75"/>
    <w:rsid w:val="00E252D0"/>
    <w:rsid w:val="00E41224"/>
    <w:rsid w:val="00E51675"/>
    <w:rsid w:val="00E627B1"/>
    <w:rsid w:val="00E65CC5"/>
    <w:rsid w:val="00E72A05"/>
    <w:rsid w:val="00E83795"/>
    <w:rsid w:val="00E84205"/>
    <w:rsid w:val="00EC3059"/>
    <w:rsid w:val="00F403C6"/>
    <w:rsid w:val="00F62B4B"/>
    <w:rsid w:val="00F952D6"/>
    <w:rsid w:val="00FA37F3"/>
    <w:rsid w:val="00FB7A44"/>
    <w:rsid w:val="00FC00F6"/>
    <w:rsid w:val="00FD5415"/>
    <w:rsid w:val="01446A97"/>
    <w:rsid w:val="02022FFD"/>
    <w:rsid w:val="02CF063F"/>
    <w:rsid w:val="035B1C9F"/>
    <w:rsid w:val="0547C54E"/>
    <w:rsid w:val="0AF772D5"/>
    <w:rsid w:val="1036B833"/>
    <w:rsid w:val="116FE5FF"/>
    <w:rsid w:val="13A6AF68"/>
    <w:rsid w:val="14048664"/>
    <w:rsid w:val="16BDCE9C"/>
    <w:rsid w:val="1902BCEB"/>
    <w:rsid w:val="1D0E9ACD"/>
    <w:rsid w:val="1D8546EC"/>
    <w:rsid w:val="1DD974D2"/>
    <w:rsid w:val="1E0B5919"/>
    <w:rsid w:val="2272BFCF"/>
    <w:rsid w:val="2404002A"/>
    <w:rsid w:val="26E3E4C1"/>
    <w:rsid w:val="296C9B7D"/>
    <w:rsid w:val="2B257F94"/>
    <w:rsid w:val="2B2CAE3D"/>
    <w:rsid w:val="31A18550"/>
    <w:rsid w:val="322D9631"/>
    <w:rsid w:val="3307B33B"/>
    <w:rsid w:val="39AEEC2E"/>
    <w:rsid w:val="3A9E6920"/>
    <w:rsid w:val="3AD92E0E"/>
    <w:rsid w:val="3DB096EE"/>
    <w:rsid w:val="40DD18B0"/>
    <w:rsid w:val="41E8459B"/>
    <w:rsid w:val="4280806E"/>
    <w:rsid w:val="437B7B26"/>
    <w:rsid w:val="45364907"/>
    <w:rsid w:val="477238FB"/>
    <w:rsid w:val="479A4B73"/>
    <w:rsid w:val="4A519F61"/>
    <w:rsid w:val="4AE38D92"/>
    <w:rsid w:val="4FC905FA"/>
    <w:rsid w:val="50FBE96C"/>
    <w:rsid w:val="5239CEA9"/>
    <w:rsid w:val="57A1B7A9"/>
    <w:rsid w:val="59978675"/>
    <w:rsid w:val="5BB251F3"/>
    <w:rsid w:val="5BD27118"/>
    <w:rsid w:val="6195F63E"/>
    <w:rsid w:val="65077028"/>
    <w:rsid w:val="650D8F67"/>
    <w:rsid w:val="658153AB"/>
    <w:rsid w:val="685075F2"/>
    <w:rsid w:val="6BE13A16"/>
    <w:rsid w:val="6C32A74A"/>
    <w:rsid w:val="6D38CC05"/>
    <w:rsid w:val="6DF4DD76"/>
    <w:rsid w:val="6E9C297C"/>
    <w:rsid w:val="70F40073"/>
    <w:rsid w:val="726A1679"/>
    <w:rsid w:val="76D75928"/>
    <w:rsid w:val="78187912"/>
    <w:rsid w:val="785F871C"/>
    <w:rsid w:val="7928F504"/>
    <w:rsid w:val="7BD4B2E8"/>
    <w:rsid w:val="7C38E061"/>
    <w:rsid w:val="7E624F8D"/>
    <w:rsid w:val="7F076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9053B"/>
  <w15:chartTrackingRefBased/>
  <w15:docId w15:val="{4E3C58D9-DBDE-4A32-B716-DF46CC8F5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259D2"/>
  </w:style>
  <w:style w:type="paragraph" w:styleId="Footer">
    <w:name w:val="footer"/>
    <w:basedOn w:val="Normal"/>
    <w:link w:val="Foot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259D2"/>
  </w:style>
  <w:style w:type="table" w:styleId="TableGrid">
    <w:name w:val="Table Grid"/>
    <w:basedOn w:val="TableNormal"/>
    <w:uiPriority w:val="39"/>
    <w:rsid w:val="00393EB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C4B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F27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E4D3165A5BB840B2499A65744FABDF" ma:contentTypeVersion="13" ma:contentTypeDescription="Create a new document." ma:contentTypeScope="" ma:versionID="e53b82b81afdc5e3349f3f4c15284b93">
  <xsd:schema xmlns:xsd="http://www.w3.org/2001/XMLSchema" xmlns:xs="http://www.w3.org/2001/XMLSchema" xmlns:p="http://schemas.microsoft.com/office/2006/metadata/properties" xmlns:ns3="488285d6-3875-4509-b2fb-703f10ffbcf1" xmlns:ns4="7026c271-1313-452e-a57f-90a875a43503" targetNamespace="http://schemas.microsoft.com/office/2006/metadata/properties" ma:root="true" ma:fieldsID="e3f7302eefbd1678c20f8b0b229c494a" ns3:_="" ns4:_="">
    <xsd:import namespace="488285d6-3875-4509-b2fb-703f10ffbcf1"/>
    <xsd:import namespace="7026c271-1313-452e-a57f-90a875a43503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8285d6-3875-4509-b2fb-703f10ffbcf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6c271-1313-452e-a57f-90a875a435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F5A614-A4D1-400A-A80E-69B8CA2A17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5EF3B5-4854-415C-9BA9-78FF676BA3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CD8362D-49A9-45FC-831A-E2B9591534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8285d6-3875-4509-b2fb-703f10ffbcf1"/>
    <ds:schemaRef ds:uri="7026c271-1313-452e-a57f-90a875a43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orida Stat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arinella, Jennifer</dc:creator>
  <keywords/>
  <dc:description/>
  <lastModifiedBy>Michael Robinson</lastModifiedBy>
  <revision>56</revision>
  <lastPrinted>2016-07-06T18:48:00.0000000Z</lastPrinted>
  <dcterms:created xsi:type="dcterms:W3CDTF">2021-05-06T20:54:00.0000000Z</dcterms:created>
  <dcterms:modified xsi:type="dcterms:W3CDTF">2026-02-13T19:08:35.170575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4D3165A5BB840B2499A65744FABDF</vt:lpwstr>
  </property>
</Properties>
</file>